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 total_sponsored_awards_inc_nuf_rsch_pub_serv_teach_avg_awards_budget</w:t>
            </w:r>
          </w:p>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3T00:30:35Z</dcterms:created>
  <dcterms:modified xsi:type="dcterms:W3CDTF">2025-10-03T00: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